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tist</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Kuwait</w:t>
      </w:r>
      <w:r>
        <w:t xml:space="preserve"> </w:t>
      </w:r>
      <w:r>
        <w:t xml:space="preserve">City</w:t>
      </w:r>
    </w:p>
    <w:bookmarkStart w:id="20" w:name="Xaa7ac81f5acdefaf3fd340fd283ea0963e7c024"/>
    <w:p>
      <w:pPr>
        <w:pStyle w:val="Heading1"/>
      </w:pPr>
      <w:r>
        <w:t xml:space="preserve">Internship Application Letter for Data Scientist Position</w:t>
      </w:r>
    </w:p>
    <w:p>
      <w:pPr>
        <w:pStyle w:val="FirstParagraph"/>
      </w:pPr>
      <w:r>
        <w:t xml:space="preserve">Submitted with enthusiasm for opportunities in Kuwait City, Kuwait</w:t>
      </w:r>
    </w:p>
    <w:bookmarkEnd w:id="20"/>
    <w:p>
      <w:pPr>
        <w:pStyle w:val="BodyText"/>
      </w:pPr>
      <w:r>
        <w:t xml:space="preserve">Dear Hiring Manager,</w:t>
      </w:r>
    </w:p>
    <w:p>
      <w:pPr>
        <w:pStyle w:val="BodyText"/>
      </w:pPr>
      <w:r>
        <w:t xml:space="preserve">I am writing this Internship Application Letter to express my profound enthusiasm for the Data Scientist internship opportunity at your esteemed organization in Kuwait City. As a highly motivated data science student with a strong academic foundation and practical project experience, I am eager to contribute my analytical skills to the dynamic technological landscape of Kuwait, particularly within the vibrant ecosystem of Kuwait City. This Internship Application Letter represents not just an application for a position, but an earnest commitment to growing as a Data Scientist within one of the Middle East's most progressive urban centers.</w:t>
      </w:r>
    </w:p>
    <w:p>
      <w:pPr>
        <w:pStyle w:val="BodyText"/>
      </w:pPr>
      <w:r>
        <w:t xml:space="preserve">My academic journey at [Your University Name] has been meticulously designed to build the technical and strategic capabilities essential for modern data science. I hold a Bachelor of Science in Data Science with honors, completing coursework including Advanced Machine Learning, Statistical Inference, Big Data Analytics using Apache Spark, Time Series Analysis, and Natural Language Processing. My capstone project – "Predictive Analytics for Urban Mobility Patterns in Metropolitan Environments" – involved analyzing 10+ million GPS datasets from public transit systems to optimize route planning. This experience directly aligns with Kuwait City's ongoing smart city initiatives where data-driven transportation solutions are critical for sustainable urban development.</w:t>
      </w:r>
    </w:p>
    <w:p>
      <w:pPr>
        <w:pStyle w:val="BodyText"/>
      </w:pPr>
      <w:r>
        <w:t xml:space="preserve">Proficient in Python (Pandas, Scikit-learn, TensorFlow), R, SQL, and cloud platforms including AWS S3 and Azure Machine Learning, I've developed a robust technical toolkit. My recent project applying deep learning to forecast energy consumption patterns for commercial buildings achieved 92% accuracy – a solution with immediate applicability to Kuwait's energy sector priorities. I am equally adept at data visualization using Tableau and Power BI, having created an interactive dashboard tracking real-time air quality metrics that earned recognition in our university's innovation showcase. This blend of technical execution and business insight exemplifies the Data Scientist profile needed to drive value in Kuwait City's evolving market.</w:t>
      </w:r>
    </w:p>
    <w:p>
      <w:pPr>
        <w:pStyle w:val="BodyText"/>
      </w:pPr>
      <w:r>
        <w:t xml:space="preserve">What particularly excites me about this opportunity is Kuwait City's accelerating transformation into a regional tech hub. The government's Vision 2035 initiative prioritizing digital infrastructure, coupled with the rapidly growing fintech and e-commerce sectors in Kuwait City, creates unprecedented demand for data-driven decision-making. I've closely followed initiatives like the National Digital Transformation Strategy and the establishment of the Kuwait Data Center, recognizing these as catalysts for professional growth. This is not merely a location – it's where tomorrow's data science solutions are being built today. My internship application represents a strategic choice to immerse myself in this pivotal moment of technological evolution within Kuwait.</w:t>
      </w:r>
    </w:p>
    <w:p>
      <w:pPr>
        <w:pStyle w:val="BodyText"/>
      </w:pPr>
      <w:r>
        <w:t xml:space="preserve">During my academic tenure, I actively participated in the Data Science Club where I led a team analyzing social media sentiment around Gulf Cooperation Council initiatives. This project required cross-cultural communication skills and nuanced understanding of regional socio-economic factors – competencies vital for success in Kuwait City's multicultural business environment. My internship at [Previous Company/Project] further honed my ability to translate complex analytical findings into actionable business strategies, a skill I intend to apply immediately within your organization's context.</w:t>
      </w:r>
    </w:p>
    <w:p>
      <w:pPr>
        <w:pStyle w:val="BodyText"/>
      </w:pPr>
      <w:r>
        <w:t xml:space="preserve">What distinguishes me as a candidate is my dual focus on technical excellence and cultural fluency. I've studied Arabic language fundamentals through the Middle East Institute at [University], and my research on cross-cultural data interpretation methods has been published in the Journal of Regional Analytics. This preparation enables me to navigate Kuwait City's professional landscape with respect for local business practices while applying global data science standards. I understand that success in this role requires not just algorithmic proficiency, but also the ability to engage with stakeholders from diverse backgrounds – a capability I've developed through community projects addressing food security challenges in Gulf cities.</w:t>
      </w:r>
    </w:p>
    <w:p>
      <w:pPr>
        <w:pStyle w:val="BodyText"/>
      </w:pPr>
      <w:r>
        <w:t xml:space="preserve">I am particularly drawn to your organization's work on [Specific Project/Initiative Mentioned in Company Research], especially how it leverages data for social impact within Kuwait City. The opportunity to contribute to projects that directly enhance urban living standards – whether optimizing municipal services or supporting small business growth through data analytics – aligns perfectly with my professional ethos. As a Data Scientist, I see myself not merely processing information but creating meaningful insights that improve community well-being in this dynamic city.</w:t>
      </w:r>
    </w:p>
    <w:p>
      <w:pPr>
        <w:pStyle w:val="BodyText"/>
      </w:pPr>
      <w:r>
        <w:t xml:space="preserve">My resume, attached for your review, provides further detail on my technical competencies and project portfolio. I have included examples of how my work has directly addressed challenges relevant to Gulf region contexts: a supply chain optimization model for retail chains in the MENA region (reducing waste by 18%), and a customer segmentation analysis for a telecom provider that informed targeted service expansion into emerging markets. These experiences demonstrate my ability to deliver tangible business value within regional operational frameworks.</w:t>
      </w:r>
    </w:p>
    <w:p>
      <w:pPr>
        <w:pStyle w:val="BodyText"/>
      </w:pPr>
      <w:r>
        <w:t xml:space="preserve">I am prepared to relocate immediately to Kuwait City and am excited about the prospect of contributing from day one. My flexibility extends beyond technical skills – I embrace cultural immersion, having spent two months volunteering with an NGO in Al Ahmadi that focused on youth digital literacy programs. This experience reinforced my commitment to ethical data practices within community contexts, a principle I would uphold in all Data Scientist activities within Kuwait City.</w:t>
      </w:r>
    </w:p>
    <w:p>
      <w:pPr>
        <w:pStyle w:val="BodyText"/>
      </w:pPr>
      <w:r>
        <w:t xml:space="preserve">Thank you for considering this Internship Application Letter for the Data Scientist position. I am eager to discuss how my analytical capabilities, cultural adaptability, and passion for technological advancement in Kuwait City can contribute to your team's success. I have attached my resume and welcome the opportunity to schedule an interview at your earliest convenience. My contact information is provided below.</w:t>
      </w:r>
    </w:p>
    <w:p>
      <w:pPr>
        <w:pStyle w:val="BodyText"/>
      </w:pPr>
      <w:r>
        <w:t xml:space="preserve">Sincerely,</w:t>
      </w:r>
    </w:p>
    <w:bookmarkStart w:id="21" w:name="your-full-name"/>
    <w:p>
      <w:pPr>
        <w:pStyle w:val="Heading3"/>
      </w:pPr>
      <w:r>
        <w:t xml:space="preserve">[Your Full Name]</w:t>
      </w:r>
    </w:p>
    <w:p>
      <w:pPr>
        <w:pStyle w:val="FirstParagraph"/>
      </w:pPr>
      <w:r>
        <w:t xml:space="preserve">[Your Phone Number] | [Your Email Address] | [Your LinkedIn Profile URL]</w:t>
      </w:r>
    </w:p>
    <w:p>
      <w:pPr>
        <w:pStyle w:val="BodyText"/>
      </w:pPr>
      <w:r>
        <w:t xml:space="preserve">Student at [University Name] | Expected Graduation: [Month, Year]</w:t>
      </w:r>
    </w:p>
    <w:bookmarkEnd w:id="21"/>
    <w:p>
      <w:pPr>
        <w:pStyle w:val="BodyText"/>
      </w:pPr>
      <w:r>
        <w:rPr>
          <w:bCs/>
          <w:b/>
        </w:rPr>
        <w:t xml:space="preserve">Note:</w:t>
      </w:r>
      <w:r>
        <w:t xml:space="preserve"> </w:t>
      </w:r>
      <w:r>
        <w:t xml:space="preserve">This Internship Application Letter has been carefully crafted to address the unique requirements of the Data Scientist position within Kuwait City, Kuwait. The document integrates all specified keywords while maintaining professional authenticity and regional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tist Internship Application Letter - Kuwait City</dc:title>
  <dc:creator/>
  <dc:language>en</dc:language>
  <cp:keywords/>
  <dcterms:created xsi:type="dcterms:W3CDTF">2026-05-01T07:01:04Z</dcterms:created>
  <dcterms:modified xsi:type="dcterms:W3CDTF">2026-05-01T07:01:04Z</dcterms:modified>
</cp:coreProperties>
</file>

<file path=docProps/custom.xml><?xml version="1.0" encoding="utf-8"?>
<Properties xmlns="http://schemas.openxmlformats.org/officeDocument/2006/custom-properties" xmlns:vt="http://schemas.openxmlformats.org/officeDocument/2006/docPropsVTypes"/>
</file>